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3.gif" ContentType="image/gif"/>
  <Override PartName="/word/media/rId34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ad</w:t>
      </w:r>
      <w:r>
        <w:t xml:space="preserve"> </w:t>
      </w:r>
      <w:r>
        <w:t xml:space="preserve">Olivares</w:t>
      </w:r>
      <w:r>
        <w:t xml:space="preserve"> </w:t>
      </w:r>
      <w:r>
        <w:t xml:space="preserve">Rivas</w:t>
      </w:r>
    </w:p>
    <w:p>
      <w:pPr>
        <w:pStyle w:val="Date"/>
      </w:pPr>
      <w:r>
        <w:t xml:space="preserve">30/6/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is-a-level-3-header"/>
      <w:bookmarkEnd w:id="23"/>
      <w:r>
        <w:t xml:space="preserve">This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a documente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This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BodyText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ert an animated GIF and video</w:t>
      </w:r>
    </w:p>
    <w:p>
      <w:pPr>
        <w:pStyle w:val="BodyText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insert-text-with-some-footnotes"/>
      <w:bookmarkEnd w:id="35"/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 are easier to write, since you dont have to pick and identified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471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0467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22c5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ce5849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b5e4ae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image" Id="rId32" Target="media/rId32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Irad Olivares Rivas</dc:creator>
  <dcterms:created xsi:type="dcterms:W3CDTF">2019-07-01T02:39:26Z</dcterms:created>
  <dcterms:modified xsi:type="dcterms:W3CDTF">2019-07-01T02:39:26Z</dcterms:modified>
</cp:coreProperties>
</file>